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96F439" w14:textId="4936A77B" w:rsidR="005678A2" w:rsidRDefault="000E7B4A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</w:t>
      </w:r>
      <w:r w:rsidR="005678A2">
        <w:rPr>
          <w:rFonts w:ascii="Arial" w:hAnsi="Arial" w:cs="Arial"/>
          <w:b/>
        </w:rPr>
        <w:t xml:space="preserve">ubject: </w:t>
      </w:r>
      <w:r w:rsidR="00DD14E5">
        <w:rPr>
          <w:rFonts w:ascii="Arial" w:hAnsi="Arial" w:cs="Arial"/>
          <w:b/>
        </w:rPr>
        <w:t>Protect yourself from the financial impact of flooding</w:t>
      </w:r>
    </w:p>
    <w:p w14:paraId="0B23DD64" w14:textId="77777777"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14:paraId="79F0FF05" w14:textId="77777777" w:rsidR="00DD14E5" w:rsidRPr="008A0CF5" w:rsidRDefault="00DD14E5" w:rsidP="005678A2">
      <w:pPr>
        <w:ind w:left="431" w:right="431"/>
        <w:rPr>
          <w:rFonts w:ascii="Arial" w:hAnsi="Arial" w:cs="Arial"/>
        </w:rPr>
      </w:pPr>
      <w:r w:rsidRPr="008A0CF5">
        <w:rPr>
          <w:rFonts w:ascii="Arial" w:hAnsi="Arial" w:cs="Arial"/>
        </w:rPr>
        <w:t>20</w:t>
      </w:r>
      <w:r w:rsidR="00364B8E">
        <w:rPr>
          <w:rFonts w:ascii="Arial" w:hAnsi="Arial" w:cs="Arial"/>
        </w:rPr>
        <w:t>20</w:t>
      </w:r>
      <w:r w:rsidRPr="008A0CF5">
        <w:rPr>
          <w:rFonts w:ascii="Arial" w:hAnsi="Arial" w:cs="Arial"/>
        </w:rPr>
        <w:t xml:space="preserve"> recorded one of the </w:t>
      </w:r>
      <w:r w:rsidR="00364B8E">
        <w:rPr>
          <w:rFonts w:ascii="Arial" w:hAnsi="Arial" w:cs="Arial"/>
        </w:rPr>
        <w:t xml:space="preserve">most active </w:t>
      </w:r>
      <w:r w:rsidRPr="008A0CF5">
        <w:rPr>
          <w:rFonts w:ascii="Arial" w:hAnsi="Arial" w:cs="Arial"/>
        </w:rPr>
        <w:t xml:space="preserve">flood seasons in history with </w:t>
      </w:r>
      <w:r w:rsidR="00364B8E">
        <w:rPr>
          <w:rFonts w:ascii="Arial" w:hAnsi="Arial" w:cs="Arial"/>
        </w:rPr>
        <w:t>30 named storms, including 13 hurricanes, of which 6 were major storms of category 3 or higher</w:t>
      </w:r>
      <w:r w:rsidRPr="008A0CF5">
        <w:rPr>
          <w:rFonts w:ascii="Arial" w:hAnsi="Arial" w:cs="Arial"/>
        </w:rPr>
        <w:t xml:space="preserve">. Experts are predicting more of the same this year. Don’t be left unprotected from the devastating financial impacts a flood event can bring.  </w:t>
      </w:r>
    </w:p>
    <w:p w14:paraId="2D745DC6" w14:textId="77777777"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14:paraId="643E519D" w14:textId="77777777"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A flood insurance policy is the best way to protect your home and personal belongings</w:t>
      </w:r>
      <w:r w:rsidR="002542F6">
        <w:rPr>
          <w:rFonts w:ascii="Arial" w:hAnsi="Arial" w:cs="Arial"/>
        </w:rPr>
        <w:t xml:space="preserve"> from the financial impact of a flood event</w:t>
      </w:r>
      <w:r>
        <w:rPr>
          <w:rFonts w:ascii="Arial" w:hAnsi="Arial" w:cs="Arial"/>
        </w:rPr>
        <w:t>.</w:t>
      </w:r>
      <w:r w:rsidR="002542F6">
        <w:rPr>
          <w:rFonts w:ascii="Arial" w:hAnsi="Arial" w:cs="Arial"/>
        </w:rPr>
        <w:t xml:space="preserve"> Keep these facts in mind:</w:t>
      </w:r>
      <w:r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8416"/>
      </w:tblGrid>
      <w:tr w:rsidR="005678A2" w14:paraId="1EA19528" w14:textId="77777777" w:rsidTr="00C935DE">
        <w:tc>
          <w:tcPr>
            <w:tcW w:w="1223" w:type="dxa"/>
            <w:vAlign w:val="center"/>
          </w:tcPr>
          <w:p w14:paraId="45CDE853" w14:textId="77777777"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53D8DFB0" wp14:editId="420A3ECD">
                  <wp:extent cx="365760" cy="365760"/>
                  <wp:effectExtent l="0" t="0" r="0" b="0"/>
                  <wp:docPr id="10" name="Graphic 10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14:paraId="07568E66" w14:textId="77777777"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14:paraId="612F19A4" w14:textId="77777777" w:rsidTr="00C935DE">
        <w:tc>
          <w:tcPr>
            <w:tcW w:w="1223" w:type="dxa"/>
            <w:vAlign w:val="center"/>
          </w:tcPr>
          <w:p w14:paraId="37E3D88D" w14:textId="77777777"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1E180C7A" wp14:editId="1BA35B2C">
                  <wp:extent cx="365760" cy="36576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14:paraId="43564F5A" w14:textId="17CD0C91" w:rsidR="005678A2" w:rsidRPr="000E7B4A" w:rsidRDefault="005678A2" w:rsidP="000E7B4A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Flooding can happen anywhere, not just in </w:t>
            </w:r>
            <w:r>
              <w:rPr>
                <w:rFonts w:ascii="Arial" w:hAnsi="Arial" w:cs="Arial"/>
                <w:b/>
                <w:bCs/>
                <w:color w:val="002060"/>
              </w:rPr>
              <w:t xml:space="preserve">“high-risk” flood </w:t>
            </w:r>
            <w:r w:rsidR="000E7B4A">
              <w:rPr>
                <w:rFonts w:ascii="Arial" w:hAnsi="Arial" w:cs="Arial"/>
                <w:b/>
                <w:bCs/>
                <w:color w:val="002060"/>
              </w:rPr>
              <w:t>areas</w:t>
            </w:r>
          </w:p>
        </w:tc>
      </w:tr>
      <w:tr w:rsidR="005678A2" w14:paraId="088DCEE0" w14:textId="77777777" w:rsidTr="00C935DE">
        <w:tc>
          <w:tcPr>
            <w:tcW w:w="1223" w:type="dxa"/>
            <w:vAlign w:val="center"/>
          </w:tcPr>
          <w:p w14:paraId="66F7A2A2" w14:textId="77777777"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64ED58F6" wp14:editId="007AB521">
                  <wp:extent cx="365760" cy="36576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14:paraId="45271CEF" w14:textId="77777777" w:rsidR="005678A2" w:rsidRDefault="005678A2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Federal disaster assistance is not available for most flood events and is typically given in the form of an interest-bearing loan</w:t>
            </w:r>
          </w:p>
        </w:tc>
      </w:tr>
    </w:tbl>
    <w:p w14:paraId="434616E1" w14:textId="77777777" w:rsidR="005678A2" w:rsidRDefault="005678A2" w:rsidP="005678A2">
      <w:pPr>
        <w:ind w:left="431" w:right="431"/>
        <w:rPr>
          <w:rFonts w:ascii="Arial" w:hAnsi="Arial" w:cs="Arial"/>
        </w:rPr>
      </w:pPr>
    </w:p>
    <w:p w14:paraId="72E895B8" w14:textId="77777777"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14:paraId="5FC4A7D5" w14:textId="77777777"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3DFB0EC9" w14:textId="77777777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1667771D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7E836BB5" wp14:editId="12C7EBDB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1A515A1F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14:paraId="1458043E" w14:textId="77777777" w:rsidTr="005678A2">
        <w:tc>
          <w:tcPr>
            <w:tcW w:w="2232" w:type="dxa"/>
            <w:vMerge/>
          </w:tcPr>
          <w:p w14:paraId="6372FF59" w14:textId="77777777" w:rsidR="005678A2" w:rsidRDefault="005678A2" w:rsidP="00C935DE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14:paraId="4DBADA5D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AAFDB32" wp14:editId="6778CE33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14:paraId="7C49765E" w14:textId="77777777" w:rsidTr="005678A2">
        <w:tc>
          <w:tcPr>
            <w:tcW w:w="2232" w:type="dxa"/>
            <w:vMerge/>
          </w:tcPr>
          <w:p w14:paraId="0FA78BED" w14:textId="77777777"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14:paraId="29AFCEED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14:paraId="58A22D0B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60A6DBC1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14:paraId="294EECA3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E7B4A"/>
    <w:rsid w:val="002542F6"/>
    <w:rsid w:val="00364B8E"/>
    <w:rsid w:val="005678A2"/>
    <w:rsid w:val="00825F54"/>
    <w:rsid w:val="008A0CF5"/>
    <w:rsid w:val="00C14637"/>
    <w:rsid w:val="00CE0ADD"/>
    <w:rsid w:val="00D06BD0"/>
    <w:rsid w:val="00DD1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1BFDA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4B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B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E179C3" w:rsidRDefault="001A413B" w:rsidP="001A413B">
          <w:pPr>
            <w:pStyle w:val="F95EC3DCBCCC4EAF9D8B231F61843341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E179C3" w:rsidRDefault="001A413B" w:rsidP="001A413B">
          <w:pPr>
            <w:pStyle w:val="AB7F8482A1234C28A896A1CBC205265E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A7D22"/>
    <w:rsid w:val="00D961D9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1A413B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1-08-20T21:51:00Z</dcterms:created>
  <dcterms:modified xsi:type="dcterms:W3CDTF">2021-08-20T21:51:00Z</dcterms:modified>
</cp:coreProperties>
</file>